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A1802" w14:textId="24E082A4" w:rsidR="00504CB3" w:rsidRDefault="00504CB3" w:rsidP="00504CB3">
      <w:pPr>
        <w:spacing w:before="100" w:after="0" w:line="360" w:lineRule="auto"/>
        <w:jc w:val="right"/>
        <w:rPr>
          <w:b/>
        </w:rPr>
      </w:pPr>
      <w:r>
        <w:rPr>
          <w:b/>
        </w:rPr>
        <w:t>Zał. nr 1</w:t>
      </w:r>
    </w:p>
    <w:p w14:paraId="521775FE" w14:textId="2F3023CC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3F71BA34" w14:textId="26530EE0" w:rsidR="00DF7D5E" w:rsidRDefault="00FA3A64" w:rsidP="00095530">
      <w:pPr>
        <w:spacing w:after="120" w:line="240" w:lineRule="auto"/>
        <w:jc w:val="both"/>
      </w:pPr>
      <w:r>
        <w:t xml:space="preserve">Przedmiotem zamówienia jest dostawa </w:t>
      </w:r>
      <w:r w:rsidR="00095530">
        <w:t>gazu, według podanej niżej</w:t>
      </w:r>
      <w:r w:rsidR="006075FB">
        <w:t xml:space="preserve"> nazwy i potrzebnej ilości:</w:t>
      </w:r>
    </w:p>
    <w:p w14:paraId="090142B9" w14:textId="5F15F5A8" w:rsidR="00DF7D5E" w:rsidRDefault="00095530" w:rsidP="004A463A">
      <w:pPr>
        <w:spacing w:after="100" w:afterAutospacing="1" w:line="240" w:lineRule="auto"/>
        <w:ind w:firstLine="720"/>
      </w:pPr>
      <w:r>
        <w:t>1</w:t>
      </w:r>
      <w:r w:rsidR="00DF7D5E">
        <w:t xml:space="preserve">. </w:t>
      </w:r>
      <w:r w:rsidR="004A463A">
        <w:t>Fosforowodór</w:t>
      </w:r>
      <w:r>
        <w:t xml:space="preserve"> (PH</w:t>
      </w:r>
      <w:r>
        <w:rPr>
          <w:vertAlign w:val="subscript"/>
        </w:rPr>
        <w:t>3</w:t>
      </w:r>
      <w:r>
        <w:t>)</w:t>
      </w:r>
      <w:r w:rsidR="004A463A">
        <w:t xml:space="preserve"> </w:t>
      </w:r>
      <w:r>
        <w:t xml:space="preserve">    –  </w:t>
      </w:r>
      <w:r w:rsidR="004A463A">
        <w:t xml:space="preserve">   </w:t>
      </w:r>
      <w:r>
        <w:t>1</w:t>
      </w:r>
      <w:r w:rsidR="004A463A">
        <w:t xml:space="preserve"> butl</w:t>
      </w:r>
      <w:r>
        <w:t>a</w:t>
      </w:r>
      <w:r w:rsidR="004A463A">
        <w:t>, 22 kg</w:t>
      </w:r>
      <w:r w:rsidR="00DF7D5E">
        <w:t xml:space="preserve">     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1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F6377D" w14:paraId="502B72C8" w14:textId="77777777" w:rsidTr="00F6377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2C9D4D9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F76632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842" w:type="dxa"/>
            <w:shd w:val="clear" w:color="auto" w:fill="DDDDDD"/>
          </w:tcPr>
          <w:p w14:paraId="45184C14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6377D" w:rsidRPr="00131B8C" w14:paraId="7B52B24C" w14:textId="77777777" w:rsidTr="00F6377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2DDF427E" w14:textId="77777777" w:rsidR="00F6377D" w:rsidRPr="00DD118E" w:rsidRDefault="00F6377D" w:rsidP="00DC0B2F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Fosforowodór</w:t>
            </w:r>
            <w:proofErr w:type="spellEnd"/>
            <w:r w:rsidRPr="009225CC">
              <w:rPr>
                <w:lang w:val="en-US"/>
              </w:rPr>
              <w:t xml:space="preserve"> (PH</w:t>
            </w:r>
            <w:r w:rsidRPr="009225CC">
              <w:rPr>
                <w:vertAlign w:val="subscript"/>
                <w:lang w:val="en-US"/>
              </w:rPr>
              <w:t>3</w:t>
            </w:r>
            <w:r w:rsidRPr="009225CC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069B76" w14:textId="77777777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3D86E6D8" w14:textId="0D65FD63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</w:t>
            </w:r>
            <w:r w:rsidR="00095530">
              <w:t xml:space="preserve"> </w:t>
            </w:r>
            <w:r>
              <w:t>99.999</w:t>
            </w:r>
            <w:r w:rsidR="00095530">
              <w:t>5</w:t>
            </w:r>
            <w:r>
              <w:t>%</w:t>
            </w:r>
          </w:p>
        </w:tc>
      </w:tr>
      <w:tr w:rsidR="00F6377D" w:rsidRPr="00131B8C" w14:paraId="7A97C88F" w14:textId="77777777" w:rsidTr="00F6377D">
        <w:trPr>
          <w:trHeight w:val="213"/>
        </w:trPr>
        <w:tc>
          <w:tcPr>
            <w:tcW w:w="1418" w:type="dxa"/>
            <w:vMerge/>
          </w:tcPr>
          <w:p w14:paraId="2E8F18E7" w14:textId="77777777" w:rsidR="00F6377D" w:rsidRPr="00131B8C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BB232B" w14:textId="77777777" w:rsidR="00F6377D" w:rsidRPr="00131B8C" w:rsidRDefault="00F6377D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20410CE1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DIN 1 lub </w:t>
            </w:r>
            <w:proofErr w:type="spellStart"/>
            <w:r>
              <w:t>Diss</w:t>
            </w:r>
            <w:proofErr w:type="spellEnd"/>
            <w:r>
              <w:t xml:space="preserve"> 632 </w:t>
            </w:r>
            <w:proofErr w:type="spellStart"/>
            <w:r>
              <w:t>Pneumatic</w:t>
            </w:r>
            <w:proofErr w:type="spellEnd"/>
          </w:p>
        </w:tc>
      </w:tr>
      <w:tr w:rsidR="00F6377D" w:rsidRPr="00992184" w14:paraId="47BE7B3D" w14:textId="77777777" w:rsidTr="00F6377D">
        <w:trPr>
          <w:trHeight w:val="213"/>
        </w:trPr>
        <w:tc>
          <w:tcPr>
            <w:tcW w:w="1418" w:type="dxa"/>
            <w:vMerge/>
          </w:tcPr>
          <w:p w14:paraId="2BF61853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10041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5079BB53" w14:textId="5B8FF798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Dwutlene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węgla</w:t>
            </w:r>
            <w:proofErr w:type="spellEnd"/>
            <w:r w:rsidRPr="00992184">
              <w:rPr>
                <w:lang w:val="en-US"/>
              </w:rPr>
              <w:t xml:space="preserve"> (CO</w:t>
            </w:r>
            <w:r>
              <w:rPr>
                <w:vertAlign w:val="subscript"/>
                <w:lang w:val="en-US"/>
              </w:rPr>
              <w:t>2</w:t>
            </w:r>
            <w:r w:rsidRPr="00992184">
              <w:rPr>
                <w:lang w:val="en-US"/>
              </w:rPr>
              <w:t>)</w:t>
            </w:r>
          </w:p>
        </w:tc>
        <w:tc>
          <w:tcPr>
            <w:tcW w:w="1842" w:type="dxa"/>
          </w:tcPr>
          <w:p w14:paraId="6914383D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0,0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ED12B28" w14:textId="77777777" w:rsidTr="00F6377D">
        <w:trPr>
          <w:trHeight w:val="213"/>
        </w:trPr>
        <w:tc>
          <w:tcPr>
            <w:tcW w:w="1418" w:type="dxa"/>
            <w:vMerge/>
          </w:tcPr>
          <w:p w14:paraId="718AAF65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77A68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393C9E87" w14:textId="0015C23E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Woda</w:t>
            </w:r>
            <w:proofErr w:type="spellEnd"/>
            <w:r w:rsidRPr="00992184">
              <w:rPr>
                <w:lang w:val="en-US"/>
              </w:rPr>
              <w:t xml:space="preserve"> (H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O</w:t>
            </w:r>
            <w:r w:rsidRPr="00992184">
              <w:rPr>
                <w:lang w:val="en-US"/>
              </w:rPr>
              <w:t>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659A62E7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lang w:val="en-US"/>
              </w:rPr>
              <w:t>0,14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992184">
              <w:rPr>
                <w:rFonts w:asciiTheme="majorHAnsi" w:hAnsiTheme="majorHAnsi" w:cstheme="majorHAnsi"/>
                <w:lang w:val="en-US"/>
              </w:rPr>
              <w:t>pp</w:t>
            </w:r>
            <w:r>
              <w:rPr>
                <w:rFonts w:asciiTheme="majorHAnsi" w:hAnsiTheme="majorHAnsi" w:cstheme="majorHAnsi"/>
                <w:lang w:val="en-US"/>
              </w:rPr>
              <w:t>mv</w:t>
            </w:r>
            <w:proofErr w:type="spellEnd"/>
          </w:p>
        </w:tc>
      </w:tr>
      <w:tr w:rsidR="00F6377D" w:rsidRPr="00992184" w14:paraId="3486C72B" w14:textId="77777777" w:rsidTr="00F6377D">
        <w:trPr>
          <w:trHeight w:val="213"/>
        </w:trPr>
        <w:tc>
          <w:tcPr>
            <w:tcW w:w="1418" w:type="dxa"/>
            <w:vMerge/>
          </w:tcPr>
          <w:p w14:paraId="6971854E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13F134" w14:textId="77777777" w:rsidR="00F6377D" w:rsidRPr="00504CB3" w:rsidRDefault="00F6377D" w:rsidP="00DC0B2F">
            <w:pPr>
              <w:spacing w:after="0" w:line="240" w:lineRule="auto"/>
              <w:rPr>
                <w:bCs/>
              </w:rPr>
            </w:pPr>
            <w:r w:rsidRPr="00504CB3">
              <w:rPr>
                <w:bCs/>
                <w:u w:val="single"/>
              </w:rPr>
              <w:t>Zanieczyszczenia</w:t>
            </w:r>
            <w:r w:rsidRPr="00504CB3">
              <w:rPr>
                <w:bCs/>
              </w:rPr>
              <w:t xml:space="preserve">: </w:t>
            </w:r>
          </w:p>
          <w:p w14:paraId="6F1938FF" w14:textId="68D84220" w:rsidR="00F6377D" w:rsidRPr="00504CB3" w:rsidRDefault="00F6377D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504CB3">
              <w:t>Arsenowodór (AsH</w:t>
            </w:r>
            <w:r w:rsidRPr="00504CB3">
              <w:rPr>
                <w:vertAlign w:val="subscript"/>
              </w:rPr>
              <w:t>3</w:t>
            </w:r>
            <w:r w:rsidRPr="00504CB3">
              <w:t>), Tlenek węgla (CO), Eta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6</w:t>
            </w:r>
            <w:r w:rsidRPr="00504CB3">
              <w:t>), Etyle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4</w:t>
            </w:r>
            <w:r w:rsidRPr="00504CB3">
              <w:t>), Metan (CH</w:t>
            </w:r>
            <w:r w:rsidRPr="00504CB3">
              <w:rPr>
                <w:vertAlign w:val="subscript"/>
              </w:rPr>
              <w:t>4</w:t>
            </w:r>
            <w:r w:rsidRPr="00504CB3">
              <w:t>), Tlen (O</w:t>
            </w:r>
            <w:r w:rsidRPr="00504CB3">
              <w:rPr>
                <w:vertAlign w:val="subscript"/>
              </w:rPr>
              <w:t>2</w:t>
            </w:r>
            <w:r w:rsidRPr="00504CB3">
              <w:t>), Argon (Ar)</w:t>
            </w:r>
          </w:p>
        </w:tc>
        <w:tc>
          <w:tcPr>
            <w:tcW w:w="1842" w:type="dxa"/>
          </w:tcPr>
          <w:p w14:paraId="35AC7810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0,1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4730BF45" w14:textId="77777777" w:rsidTr="00F6377D">
        <w:trPr>
          <w:trHeight w:val="213"/>
        </w:trPr>
        <w:tc>
          <w:tcPr>
            <w:tcW w:w="1418" w:type="dxa"/>
            <w:vMerge/>
          </w:tcPr>
          <w:p w14:paraId="31938FCB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002A0E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7259FD40" w14:textId="2B1A5239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t>Wodór (H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015579DD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 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3AEF7E9" w14:textId="77777777" w:rsidTr="00F6377D">
        <w:trPr>
          <w:trHeight w:val="213"/>
        </w:trPr>
        <w:tc>
          <w:tcPr>
            <w:tcW w:w="1418" w:type="dxa"/>
            <w:vMerge/>
          </w:tcPr>
          <w:p w14:paraId="34268572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DA4161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040AED59" w14:textId="009F176D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t>Azot (N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32403145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 0.12 </w:t>
            </w:r>
            <w:proofErr w:type="spellStart"/>
            <w:r>
              <w:t>ppmv</w:t>
            </w:r>
            <w:proofErr w:type="spellEnd"/>
          </w:p>
        </w:tc>
      </w:tr>
    </w:tbl>
    <w:p w14:paraId="53A86F0A" w14:textId="4C7C9822" w:rsidR="00134BA1" w:rsidRPr="00DF7D5E" w:rsidRDefault="00134BA1" w:rsidP="00531EB8">
      <w:pPr>
        <w:spacing w:after="0" w:line="360" w:lineRule="auto"/>
      </w:pPr>
      <w:bookmarkStart w:id="0" w:name="_GoBack"/>
      <w:bookmarkEnd w:id="0"/>
    </w:p>
    <w:sectPr w:rsidR="00134BA1" w:rsidRPr="00DF7D5E" w:rsidSect="00325A10">
      <w:headerReference w:type="default" r:id="rId8"/>
      <w:footerReference w:type="default" r:id="rId9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35D9B3" w14:textId="77777777" w:rsidR="000753D8" w:rsidRDefault="000753D8">
      <w:pPr>
        <w:spacing w:after="0" w:line="240" w:lineRule="auto"/>
      </w:pPr>
      <w:r>
        <w:separator/>
      </w:r>
    </w:p>
  </w:endnote>
  <w:endnote w:type="continuationSeparator" w:id="0">
    <w:p w14:paraId="020317A6" w14:textId="77777777" w:rsidR="000753D8" w:rsidRDefault="000753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15CDB" w14:textId="33621D4E" w:rsidR="00AD74B6" w:rsidRDefault="00095530">
    <w:pPr>
      <w:pStyle w:val="Stopka"/>
    </w:pPr>
    <w:r>
      <w:t>MRN-WS/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D234F" w14:textId="77777777" w:rsidR="000753D8" w:rsidRDefault="000753D8">
      <w:pPr>
        <w:spacing w:after="0" w:line="240" w:lineRule="auto"/>
      </w:pPr>
      <w:r>
        <w:separator/>
      </w:r>
    </w:p>
  </w:footnote>
  <w:footnote w:type="continuationSeparator" w:id="0">
    <w:p w14:paraId="35BCBB28" w14:textId="77777777" w:rsidR="000753D8" w:rsidRDefault="000753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7C49A275" w:rsidR="008D591C" w:rsidRDefault="003E4AC8" w:rsidP="003E4AC8">
    <w:pPr>
      <w:pBdr>
        <w:top w:val="nil"/>
        <w:left w:val="nil"/>
        <w:bottom w:val="nil"/>
        <w:right w:val="nil"/>
        <w:between w:val="nil"/>
      </w:pBdr>
      <w:tabs>
        <w:tab w:val="left" w:pos="4395"/>
        <w:tab w:val="center" w:pos="4536"/>
        <w:tab w:val="right" w:pos="9072"/>
        <w:tab w:val="right" w:pos="9782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ab/>
    </w:r>
    <w:r w:rsidR="00095530">
      <w:rPr>
        <w:noProof/>
        <w:color w:val="000000"/>
        <w:sz w:val="20"/>
        <w:szCs w:val="20"/>
      </w:rPr>
      <w:drawing>
        <wp:inline distT="0" distB="0" distL="0" distR="0" wp14:anchorId="7021863D" wp14:editId="653A8B92">
          <wp:extent cx="6211570" cy="729859"/>
          <wp:effectExtent l="0" t="0" r="0" b="0"/>
          <wp:docPr id="1" name="Obraz 1" descr="C:\Users\tratajczyk\AppData\Local\Microsoft\Windows\INetCache\Content.MSO\560F9E3B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atajczyk\AppData\Local\Microsoft\Windows\INetCache\Content.MSO\560F9E3B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1570" cy="7298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753D8"/>
    <w:rsid w:val="00085228"/>
    <w:rsid w:val="00093F0F"/>
    <w:rsid w:val="00095530"/>
    <w:rsid w:val="000A2C36"/>
    <w:rsid w:val="000C6AE2"/>
    <w:rsid w:val="000D7C59"/>
    <w:rsid w:val="000D7D12"/>
    <w:rsid w:val="000E2922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0D87"/>
    <w:rsid w:val="001851ED"/>
    <w:rsid w:val="001853EF"/>
    <w:rsid w:val="00187C01"/>
    <w:rsid w:val="00187CE1"/>
    <w:rsid w:val="00190548"/>
    <w:rsid w:val="00190F45"/>
    <w:rsid w:val="001A2D41"/>
    <w:rsid w:val="001B4AC2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62600"/>
    <w:rsid w:val="00267D9D"/>
    <w:rsid w:val="00271433"/>
    <w:rsid w:val="0027723F"/>
    <w:rsid w:val="002802D0"/>
    <w:rsid w:val="002C1F69"/>
    <w:rsid w:val="002D5C91"/>
    <w:rsid w:val="002E594A"/>
    <w:rsid w:val="003068FE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C70CE"/>
    <w:rsid w:val="003D47AF"/>
    <w:rsid w:val="003E4AC8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928A5"/>
    <w:rsid w:val="004A3DC8"/>
    <w:rsid w:val="004A463A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04CB3"/>
    <w:rsid w:val="00510F8C"/>
    <w:rsid w:val="00514B9C"/>
    <w:rsid w:val="00516B18"/>
    <w:rsid w:val="005228D8"/>
    <w:rsid w:val="0052754A"/>
    <w:rsid w:val="0053186C"/>
    <w:rsid w:val="00531EB8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665C"/>
    <w:rsid w:val="007C144C"/>
    <w:rsid w:val="007C7502"/>
    <w:rsid w:val="007D09FD"/>
    <w:rsid w:val="007D249A"/>
    <w:rsid w:val="007F10BE"/>
    <w:rsid w:val="007F2F6E"/>
    <w:rsid w:val="007F3F3A"/>
    <w:rsid w:val="0080076D"/>
    <w:rsid w:val="00801180"/>
    <w:rsid w:val="00825BA8"/>
    <w:rsid w:val="00840A56"/>
    <w:rsid w:val="00851CF2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D74B6"/>
    <w:rsid w:val="00AE34FD"/>
    <w:rsid w:val="00AE6BFC"/>
    <w:rsid w:val="00B009DA"/>
    <w:rsid w:val="00B01E51"/>
    <w:rsid w:val="00B20E36"/>
    <w:rsid w:val="00B44E94"/>
    <w:rsid w:val="00B560E2"/>
    <w:rsid w:val="00B60362"/>
    <w:rsid w:val="00B8509B"/>
    <w:rsid w:val="00B85DED"/>
    <w:rsid w:val="00B938EC"/>
    <w:rsid w:val="00BA6C75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3184"/>
    <w:rsid w:val="00CD4F4B"/>
    <w:rsid w:val="00CD5EBD"/>
    <w:rsid w:val="00CE2BE1"/>
    <w:rsid w:val="00CE3AB7"/>
    <w:rsid w:val="00CE55D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2814"/>
    <w:rsid w:val="00DD4846"/>
    <w:rsid w:val="00DD7192"/>
    <w:rsid w:val="00DD77D1"/>
    <w:rsid w:val="00DE2D5B"/>
    <w:rsid w:val="00DF7D5E"/>
    <w:rsid w:val="00E123F6"/>
    <w:rsid w:val="00E171DE"/>
    <w:rsid w:val="00E17557"/>
    <w:rsid w:val="00E24873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377D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table" w:customStyle="1" w:styleId="21">
    <w:name w:val="21"/>
    <w:basedOn w:val="Standardowy"/>
    <w:rsid w:val="00F6377D"/>
    <w:tblPr>
      <w:tblStyleRowBandSize w:val="1"/>
      <w:tblStyleColBandSize w:val="1"/>
      <w:tblInd w:w="0" w:type="nil"/>
      <w:tblCellMar>
        <w:top w:w="28" w:type="dxa"/>
        <w:left w:w="28" w:type="dxa"/>
        <w:bottom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A5E4B-EE25-430E-8906-8EA0F8C3D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Tomasz Ratajczyk</cp:lastModifiedBy>
  <cp:revision>2</cp:revision>
  <cp:lastPrinted>2019-12-09T11:59:00Z</cp:lastPrinted>
  <dcterms:created xsi:type="dcterms:W3CDTF">2021-10-25T09:30:00Z</dcterms:created>
  <dcterms:modified xsi:type="dcterms:W3CDTF">2021-10-25T09:30:00Z</dcterms:modified>
</cp:coreProperties>
</file>